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628D8" w:rsidRDefault="00454493">
      <w:pPr>
        <w:pStyle w:val="Heading1"/>
      </w:pPr>
      <w:bookmarkStart w:id="0" w:name="analysis-of-the-cars-dataset-in-r"/>
      <w:bookmarkEnd w:id="0"/>
      <w:r>
        <w:t>Analysis of the cars dataset in R</w:t>
      </w:r>
    </w:p>
    <w:p w:rsidR="00B628D8" w:rsidRDefault="00454493">
      <w:pPr>
        <w:pStyle w:val="Heading2"/>
      </w:pPr>
      <w:bookmarkStart w:id="1" w:name="author-jalayer-academy--notes-kate-rovin"/>
      <w:bookmarkEnd w:id="1"/>
      <w:r>
        <w:t>Author: Jalayer Academy- Notes Kate Rovinski Title: Following the Jalayer Academy Tutorial: Rmarkdown - Introduction and Basics</w:t>
      </w:r>
    </w:p>
    <w:p w:rsidR="00B628D8" w:rsidRDefault="00454493">
      <w:pPr>
        <w:pStyle w:val="FirstParagraph"/>
      </w:pPr>
      <w:r>
        <w:t>** Part 1 **</w:t>
      </w:r>
    </w:p>
    <w:p w:rsidR="00B628D8" w:rsidRDefault="00454493">
      <w:pPr>
        <w:pStyle w:val="SourceCode"/>
      </w:pPr>
      <w:r>
        <w:rPr>
          <w:rStyle w:val="VerbatimChar"/>
        </w:rPr>
        <w:t>data(cars)</w:t>
      </w:r>
      <w:r>
        <w:br/>
      </w:r>
      <w:r>
        <w:rPr>
          <w:rStyle w:val="VerbatimChar"/>
        </w:rPr>
        <w:t>str(cars)</w:t>
      </w:r>
      <w:r>
        <w:br/>
      </w:r>
      <w:r>
        <w:rPr>
          <w:rStyle w:val="VerbatimChar"/>
        </w:rPr>
        <w:t>summary(cars)</w:t>
      </w:r>
      <w:r>
        <w:br/>
      </w:r>
      <w:r>
        <w:rPr>
          <w:rStyle w:val="VerbatimChar"/>
        </w:rPr>
        <w:t>plot(cars)</w:t>
      </w:r>
    </w:p>
    <w:p w:rsidR="00B628D8" w:rsidRDefault="00454493">
      <w:pPr>
        <w:pStyle w:val="FirstParagraph"/>
      </w:pPr>
      <w:r>
        <w:t>** Part 2 **</w:t>
      </w:r>
    </w:p>
    <w:p w:rsidR="00B628D8" w:rsidRDefault="00454493">
      <w:pPr>
        <w:pStyle w:val="SourceCode"/>
      </w:pPr>
      <w:r>
        <w:rPr>
          <w:rStyle w:val="VerbatimChar"/>
        </w:rPr>
        <w:t>hist(cars$speed)</w:t>
      </w:r>
      <w:r>
        <w:br/>
      </w:r>
      <w:r>
        <w:rPr>
          <w:rStyle w:val="VerbatimChar"/>
        </w:rPr>
        <w:t>boxplot(cars$dist)</w:t>
      </w:r>
    </w:p>
    <w:p w:rsidR="00B628D8" w:rsidRDefault="00454493">
      <w:pPr>
        <w:pStyle w:val="FirstParagraph"/>
      </w:pPr>
      <w:r>
        <w:t>the mean speed of ca</w:t>
      </w:r>
      <w:r>
        <w:t xml:space="preserve">rs was </w:t>
      </w:r>
      <w:r>
        <w:rPr>
          <w:rStyle w:val="VerbatimChar"/>
        </w:rPr>
        <w:t>r mean(cars$speed)</w:t>
      </w:r>
      <w:r>
        <w:t>.</w:t>
      </w:r>
    </w:p>
    <w:p w:rsidR="00B628D8" w:rsidRDefault="00454493">
      <w:pPr>
        <w:pStyle w:val="Heading1"/>
      </w:pPr>
      <w:bookmarkStart w:id="2" w:name="the-end"/>
      <w:bookmarkEnd w:id="2"/>
      <w:r>
        <w:t>The End</w:t>
      </w:r>
    </w:p>
    <w:sectPr w:rsidR="00B628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54493" w:rsidRDefault="00454493">
      <w:pPr>
        <w:spacing w:after="0"/>
      </w:pPr>
      <w:r>
        <w:separator/>
      </w:r>
    </w:p>
  </w:endnote>
  <w:endnote w:type="continuationSeparator" w:id="0">
    <w:p w:rsidR="00454493" w:rsidRDefault="004544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54493" w:rsidRDefault="00454493">
      <w:r>
        <w:separator/>
      </w:r>
    </w:p>
  </w:footnote>
  <w:footnote w:type="continuationSeparator" w:id="0">
    <w:p w:rsidR="00454493" w:rsidRDefault="004544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FE604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2542ADD"/>
    <w:multiLevelType w:val="multilevel"/>
    <w:tmpl w:val="28440A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4493"/>
    <w:rsid w:val="004E29B3"/>
    <w:rsid w:val="00590D07"/>
    <w:rsid w:val="00761EA3"/>
    <w:rsid w:val="00784D58"/>
    <w:rsid w:val="008D6863"/>
    <w:rsid w:val="00B628D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2171760-E79F-584E-8C85-9AB4AFBB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77</Characters>
  <Application>Microsoft Office Word</Application>
  <DocSecurity>0</DocSecurity>
  <Lines>2</Lines>
  <Paragraphs>1</Paragraphs>
  <ScaleCrop>false</ScaleCrop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8 ski</dc:creator>
  <cp:lastModifiedBy>k8 ski</cp:lastModifiedBy>
  <cp:revision>2</cp:revision>
  <dcterms:created xsi:type="dcterms:W3CDTF">2020-05-11T20:39:00Z</dcterms:created>
  <dcterms:modified xsi:type="dcterms:W3CDTF">2020-05-11T20:39:00Z</dcterms:modified>
</cp:coreProperties>
</file>